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18-11-20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r the development version</w:t>
      </w:r>
      <w:r>
        <w:br w:type="textWrapping"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name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 @ref(intro). If you do not manually label them, there will be automatic labels anyway, e.g., Chapter @ref(methods)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Here is a nice figure!" title="" id="1" name="Picture"/>
            <a:graphic>
              <a:graphicData uri="http://schemas.openxmlformats.org/drawingml/2006/picture">
                <pic:pic>
                  <pic:nvPicPr>
                    <pic:cNvPr descr="cookbook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 @ref(fig:nice-fig)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 @ref(tab:nice-tab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re is a nice table!</w:t>
      </w:r>
    </w:p>
    <w:tbl>
      <w:tblPr>
        <w:tblStyle w:val="Table"/>
        <w:tblW w:type="pct" w:w="0.0"/>
        <w:tblLook w:firstRow="1"/>
        <w:tblCaption w:val="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r>
        <w:t xml:space="preserve">Literature</w:t>
      </w:r>
      <w:bookmarkEnd w:id="24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r>
        <w:t xml:space="preserve">Methods</w:t>
      </w:r>
      <w:bookmarkEnd w:id="25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r>
        <w:t xml:space="preserve">Applications</w:t>
      </w:r>
      <w:bookmarkEnd w:id="2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r>
        <w:t xml:space="preserve">Example one</w:t>
      </w:r>
      <w:bookmarkEnd w:id="27"/>
    </w:p>
    <w:p>
      <w:pPr>
        <w:pStyle w:val="Heading2"/>
      </w:pPr>
      <w:bookmarkStart w:id="28" w:name="example-two"/>
      <w:r>
        <w:t xml:space="preserve">Example two</w:t>
      </w:r>
      <w:bookmarkEnd w:id="28"/>
    </w:p>
    <w:p>
      <w:pPr>
        <w:pStyle w:val="Heading1"/>
      </w:pPr>
      <w:bookmarkStart w:id="29" w:name="final-words"/>
      <w:r>
        <w:t xml:space="preserve">Final Words</w:t>
      </w:r>
      <w:bookmarkEnd w:id="29"/>
    </w:p>
    <w:p>
      <w:pPr>
        <w:pStyle w:val="FirstParagraph"/>
      </w:pPr>
      <w:r>
        <w:t xml:space="preserve">We have finished a nice book.</w:t>
      </w:r>
    </w:p>
    <w:bookmarkStart w:id="34" w:name="refs"/>
    <w:bookmarkStart w:id="3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1"/>
    <w:bookmarkStart w:id="33" w:name="ref-R-bookdown"/>
    <w:p>
      <w:pPr>
        <w:pStyle w:val="Bibliography"/>
      </w:pPr>
      <w:r>
        <w:t xml:space="preserve">———. 2018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ihui.name/knitr/" TargetMode="External" /><Relationship Type="http://schemas.openxmlformats.org/officeDocument/2006/relationships/hyperlink" Id="rId32" Target="https://CRAN.R-project.org/package=bookdown" TargetMode="External" /><Relationship Type="http://schemas.openxmlformats.org/officeDocument/2006/relationships/hyperlink" Id="rId21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name/knitr/" TargetMode="External" /><Relationship Type="http://schemas.openxmlformats.org/officeDocument/2006/relationships/hyperlink" Id="rId32" Target="https://CRAN.R-project.org/package=bookdown" TargetMode="External" /><Relationship Type="http://schemas.openxmlformats.org/officeDocument/2006/relationships/hyperlink" Id="rId21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cp:keywords/>
  <dcterms:created xsi:type="dcterms:W3CDTF">2018-11-20T20:59:22Z</dcterms:created>
  <dcterms:modified xsi:type="dcterms:W3CDTF">2018-11-20T20:59:22Z</dcterms:modified>
</cp:coreProperties>
</file>